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B0A82" w14:textId="39428AD9" w:rsidR="00727829" w:rsidRDefault="00CB409A" w:rsidP="003776E8">
      <w:pPr>
        <w:spacing w:line="360" w:lineRule="auto"/>
        <w:rPr>
          <w:rFonts w:asciiTheme="minorHAnsi" w:hAnsiTheme="minorHAnsi" w:cstheme="minorHAnsi"/>
          <w:b/>
          <w:lang w:val="en-ZA"/>
        </w:rPr>
      </w:pPr>
      <w:r w:rsidRPr="00A658B4">
        <w:rPr>
          <w:rFonts w:asciiTheme="minorHAnsi" w:hAnsiTheme="minorHAnsi" w:cstheme="minorHAnsi"/>
          <w:noProof/>
          <w:lang w:val="en-ZA"/>
        </w:rPr>
        <w:drawing>
          <wp:anchor distT="0" distB="0" distL="114300" distR="114300" simplePos="0" relativeHeight="251658752" behindDoc="0" locked="0" layoutInCell="1" allowOverlap="1" wp14:anchorId="52BEDA02" wp14:editId="53EB1EA3">
            <wp:simplePos x="0" y="0"/>
            <wp:positionH relativeFrom="column">
              <wp:posOffset>96763</wp:posOffset>
            </wp:positionH>
            <wp:positionV relativeFrom="paragraph">
              <wp:posOffset>-151763</wp:posOffset>
            </wp:positionV>
            <wp:extent cx="2390783" cy="634365"/>
            <wp:effectExtent l="0" t="0" r="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udent Governance Office Descripto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83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3444E" w14:textId="77777777" w:rsidR="00727829" w:rsidRDefault="00727829" w:rsidP="003776E8">
      <w:pPr>
        <w:spacing w:line="360" w:lineRule="auto"/>
        <w:rPr>
          <w:rFonts w:asciiTheme="minorHAnsi" w:hAnsiTheme="minorHAnsi" w:cstheme="minorHAnsi"/>
          <w:b/>
          <w:lang w:val="en-ZA"/>
        </w:rPr>
      </w:pPr>
    </w:p>
    <w:p w14:paraId="57451D33" w14:textId="13B8F2AD" w:rsidR="00A658B4" w:rsidRPr="003E1EAD" w:rsidRDefault="00A658B4" w:rsidP="003776E8">
      <w:pPr>
        <w:spacing w:line="360" w:lineRule="auto"/>
        <w:rPr>
          <w:rFonts w:asciiTheme="minorHAnsi" w:hAnsiTheme="minorHAnsi" w:cstheme="minorHAnsi"/>
          <w:b/>
          <w:lang w:val="en-ZA"/>
        </w:rPr>
      </w:pPr>
    </w:p>
    <w:p w14:paraId="59684950" w14:textId="6DE1F705" w:rsidR="00C76AED" w:rsidRPr="00D100DF" w:rsidRDefault="003960F3" w:rsidP="00DE661D">
      <w:pPr>
        <w:spacing w:line="360" w:lineRule="auto"/>
        <w:rPr>
          <w:rFonts w:asciiTheme="minorHAnsi" w:hAnsiTheme="minorHAnsi" w:cstheme="minorHAnsi"/>
          <w:b/>
          <w:sz w:val="28"/>
          <w:szCs w:val="28"/>
          <w:u w:val="single"/>
          <w:lang w:val="en-ZA"/>
        </w:rPr>
      </w:pPr>
      <w:r w:rsidRPr="00D100DF">
        <w:rPr>
          <w:rFonts w:asciiTheme="minorHAnsi" w:hAnsiTheme="minorHAnsi" w:cstheme="minorHAnsi"/>
          <w:b/>
          <w:sz w:val="28"/>
          <w:szCs w:val="28"/>
          <w:u w:val="single"/>
          <w:lang w:val="en-ZA"/>
        </w:rPr>
        <w:t>202</w:t>
      </w:r>
      <w:r w:rsidR="00BF4B1C">
        <w:rPr>
          <w:rFonts w:asciiTheme="minorHAnsi" w:hAnsiTheme="minorHAnsi" w:cstheme="minorHAnsi"/>
          <w:b/>
          <w:sz w:val="28"/>
          <w:szCs w:val="28"/>
          <w:u w:val="single"/>
          <w:lang w:val="en-ZA"/>
        </w:rPr>
        <w:t>4</w:t>
      </w:r>
      <w:r w:rsidR="00D100DF">
        <w:rPr>
          <w:rFonts w:asciiTheme="minorHAnsi" w:hAnsiTheme="minorHAnsi" w:cstheme="minorHAnsi"/>
          <w:b/>
          <w:sz w:val="28"/>
          <w:szCs w:val="28"/>
          <w:u w:val="single"/>
          <w:lang w:val="en-ZA"/>
        </w:rPr>
        <w:t xml:space="preserve"> </w:t>
      </w:r>
      <w:r w:rsidRPr="00D100DF">
        <w:rPr>
          <w:rFonts w:asciiTheme="minorHAnsi" w:hAnsiTheme="minorHAnsi" w:cstheme="minorHAnsi"/>
          <w:b/>
          <w:sz w:val="28"/>
          <w:szCs w:val="28"/>
          <w:u w:val="single"/>
          <w:lang w:val="en-ZA"/>
        </w:rPr>
        <w:t>ASSOCIATIONS &amp; ORGANISATIONS</w:t>
      </w:r>
      <w:r w:rsidR="00D100DF">
        <w:rPr>
          <w:rFonts w:asciiTheme="minorHAnsi" w:hAnsiTheme="minorHAnsi" w:cstheme="minorHAnsi"/>
          <w:b/>
          <w:sz w:val="28"/>
          <w:szCs w:val="28"/>
          <w:u w:val="single"/>
          <w:lang w:val="en-ZA"/>
        </w:rPr>
        <w:t xml:space="preserve"> REGISTRATION: DIVERSITY RECRUITMEN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7338"/>
      </w:tblGrid>
      <w:tr w:rsidR="003960F3" w14:paraId="5CA1EB1E" w14:textId="77777777" w:rsidTr="00D100DF">
        <w:tc>
          <w:tcPr>
            <w:tcW w:w="6232" w:type="dxa"/>
          </w:tcPr>
          <w:p w14:paraId="34613FA6" w14:textId="77777777" w:rsidR="003960F3" w:rsidRPr="00D100DF" w:rsidRDefault="003960F3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lang w:val="en-ZA"/>
              </w:rPr>
            </w:pPr>
            <w:r w:rsidRPr="00D100DF">
              <w:rPr>
                <w:rFonts w:asciiTheme="minorHAnsi" w:hAnsiTheme="minorHAnsi" w:cstheme="minorHAnsi"/>
                <w:b/>
                <w:lang w:val="en-ZA"/>
              </w:rPr>
              <w:t>Name of Association/Organisation</w:t>
            </w:r>
            <w:r w:rsidR="007B5EE7" w:rsidRPr="00D100DF">
              <w:rPr>
                <w:rFonts w:asciiTheme="minorHAnsi" w:hAnsiTheme="minorHAnsi" w:cstheme="minorHAnsi"/>
                <w:b/>
                <w:lang w:val="en-ZA"/>
              </w:rPr>
              <w:t>:</w:t>
            </w:r>
          </w:p>
          <w:p w14:paraId="67A1E0F5" w14:textId="11D38565" w:rsidR="00D100DF" w:rsidRDefault="00D100DF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  <w:tc>
          <w:tcPr>
            <w:tcW w:w="7338" w:type="dxa"/>
          </w:tcPr>
          <w:p w14:paraId="48400F90" w14:textId="77777777" w:rsidR="003960F3" w:rsidRDefault="003960F3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</w:tr>
      <w:tr w:rsidR="003960F3" w14:paraId="3B07C455" w14:textId="77777777" w:rsidTr="00D100DF">
        <w:tc>
          <w:tcPr>
            <w:tcW w:w="6232" w:type="dxa"/>
          </w:tcPr>
          <w:p w14:paraId="2E13E50C" w14:textId="77777777" w:rsidR="003960F3" w:rsidRPr="00D100DF" w:rsidRDefault="007B5EE7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lang w:val="en-ZA"/>
              </w:rPr>
            </w:pPr>
            <w:r w:rsidRPr="00D100DF">
              <w:rPr>
                <w:rFonts w:asciiTheme="minorHAnsi" w:hAnsiTheme="minorHAnsi" w:cstheme="minorHAnsi"/>
                <w:b/>
                <w:lang w:val="en-ZA"/>
              </w:rPr>
              <w:t>Brief background of existence</w:t>
            </w:r>
            <w:r w:rsidR="00176407" w:rsidRPr="00D100DF">
              <w:rPr>
                <w:rFonts w:asciiTheme="minorHAnsi" w:hAnsiTheme="minorHAnsi" w:cstheme="minorHAnsi"/>
                <w:b/>
                <w:lang w:val="en-ZA"/>
              </w:rPr>
              <w:t xml:space="preserve"> and outcomes to be achieved:</w:t>
            </w:r>
          </w:p>
          <w:p w14:paraId="5333A2C9" w14:textId="7E5296ED" w:rsidR="00D100DF" w:rsidRDefault="00D100DF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41750393" w14:textId="40CAC28D" w:rsidR="00D100DF" w:rsidRDefault="00D100DF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4AC5B5A4" w14:textId="4C46CD02" w:rsidR="00D100DF" w:rsidRDefault="00D100DF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  <w:tc>
          <w:tcPr>
            <w:tcW w:w="7338" w:type="dxa"/>
          </w:tcPr>
          <w:p w14:paraId="1DD622F5" w14:textId="2B168FF2" w:rsidR="003960F3" w:rsidRDefault="003960F3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</w:tr>
      <w:tr w:rsidR="003960F3" w14:paraId="3D9C8999" w14:textId="77777777" w:rsidTr="00D100DF">
        <w:tc>
          <w:tcPr>
            <w:tcW w:w="6232" w:type="dxa"/>
          </w:tcPr>
          <w:p w14:paraId="388C0EFF" w14:textId="77777777" w:rsidR="00D100DF" w:rsidRPr="00D100DF" w:rsidRDefault="007B5EE7" w:rsidP="00D100DF">
            <w:pPr>
              <w:jc w:val="both"/>
              <w:rPr>
                <w:rFonts w:asciiTheme="minorHAnsi" w:hAnsiTheme="minorHAnsi" w:cstheme="minorHAnsi"/>
                <w:b/>
                <w:lang w:val="en-ZA"/>
              </w:rPr>
            </w:pPr>
            <w:r w:rsidRPr="00D100DF">
              <w:rPr>
                <w:rFonts w:asciiTheme="minorHAnsi" w:hAnsiTheme="minorHAnsi" w:cstheme="minorHAnsi"/>
                <w:b/>
                <w:lang w:val="en-ZA"/>
              </w:rPr>
              <w:t xml:space="preserve">Demographics of target </w:t>
            </w:r>
            <w:r w:rsidR="00176407" w:rsidRPr="00D100DF">
              <w:rPr>
                <w:rFonts w:asciiTheme="minorHAnsi" w:hAnsiTheme="minorHAnsi" w:cstheme="minorHAnsi"/>
                <w:b/>
                <w:lang w:val="en-ZA"/>
              </w:rPr>
              <w:t>group</w:t>
            </w:r>
            <w:r w:rsidR="00D100DF" w:rsidRPr="00D100DF">
              <w:rPr>
                <w:rFonts w:asciiTheme="minorHAnsi" w:hAnsiTheme="minorHAnsi" w:cstheme="minorHAnsi"/>
                <w:b/>
                <w:lang w:val="en-ZA"/>
              </w:rPr>
              <w:t>:</w:t>
            </w:r>
          </w:p>
          <w:p w14:paraId="0506E616" w14:textId="14AFBAA5" w:rsidR="003960F3" w:rsidRDefault="00176407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  <w:t>(age,</w:t>
            </w:r>
            <w:r w:rsidR="00D100DF"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  <w:t>sexual orientation, ethnicity, nationality, religious belief etc)</w:t>
            </w:r>
          </w:p>
          <w:p w14:paraId="7403E622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3175EF18" w14:textId="4116F372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28863C79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2AD667A3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3403B49D" w14:textId="54A0A20F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  <w:tc>
          <w:tcPr>
            <w:tcW w:w="7338" w:type="dxa"/>
          </w:tcPr>
          <w:p w14:paraId="0D34CCAC" w14:textId="77777777" w:rsidR="003960F3" w:rsidRDefault="003960F3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</w:tr>
      <w:tr w:rsidR="003960F3" w14:paraId="60F6A7F2" w14:textId="77777777" w:rsidTr="00D100DF">
        <w:tc>
          <w:tcPr>
            <w:tcW w:w="6232" w:type="dxa"/>
          </w:tcPr>
          <w:p w14:paraId="62433048" w14:textId="77777777" w:rsidR="00D100DF" w:rsidRDefault="00176407" w:rsidP="00D100DF">
            <w:pPr>
              <w:jc w:val="both"/>
              <w:rPr>
                <w:rFonts w:asciiTheme="minorHAnsi" w:hAnsiTheme="minorHAnsi" w:cstheme="minorHAnsi"/>
                <w:b/>
                <w:lang w:val="en-ZA"/>
              </w:rPr>
            </w:pPr>
            <w:r w:rsidRPr="00D100DF">
              <w:rPr>
                <w:rFonts w:asciiTheme="minorHAnsi" w:hAnsiTheme="minorHAnsi" w:cstheme="minorHAnsi"/>
                <w:b/>
                <w:lang w:val="en-ZA"/>
              </w:rPr>
              <w:t>Recruitment strategies</w:t>
            </w:r>
            <w:r w:rsidR="00D100DF" w:rsidRPr="00D100DF">
              <w:rPr>
                <w:rFonts w:asciiTheme="minorHAnsi" w:hAnsiTheme="minorHAnsi" w:cstheme="minorHAnsi"/>
                <w:b/>
                <w:lang w:val="en-ZA"/>
              </w:rPr>
              <w:t>:</w:t>
            </w:r>
          </w:p>
          <w:p w14:paraId="16DD0A1A" w14:textId="46EBE1D3" w:rsidR="003960F3" w:rsidRPr="00D100DF" w:rsidRDefault="00176407" w:rsidP="00D100DF">
            <w:pPr>
              <w:jc w:val="both"/>
              <w:rPr>
                <w:rFonts w:asciiTheme="minorHAnsi" w:hAnsiTheme="minorHAnsi" w:cstheme="minorHAnsi"/>
                <w:b/>
                <w:lang w:val="en-ZA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  <w:t>(</w:t>
            </w:r>
            <w:r w:rsidR="00D100DF"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  <w:t>social media, activations, webinars, marketing material etc)</w:t>
            </w:r>
          </w:p>
          <w:p w14:paraId="01939774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477F7F41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0F8F2E3A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5F53A52F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195D9F15" w14:textId="77777777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  <w:p w14:paraId="39578561" w14:textId="26F4D35F" w:rsidR="00D100DF" w:rsidRDefault="00D100DF" w:rsidP="00D100DF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  <w:tc>
          <w:tcPr>
            <w:tcW w:w="7338" w:type="dxa"/>
          </w:tcPr>
          <w:p w14:paraId="6DA4A90F" w14:textId="77777777" w:rsidR="003960F3" w:rsidRDefault="003960F3" w:rsidP="00451545">
            <w:pPr>
              <w:spacing w:line="360" w:lineRule="auto"/>
              <w:jc w:val="both"/>
              <w:rPr>
                <w:rFonts w:asciiTheme="minorHAnsi" w:hAnsiTheme="minorHAnsi" w:cstheme="minorHAnsi"/>
                <w:bCs/>
                <w:sz w:val="22"/>
                <w:szCs w:val="22"/>
                <w:lang w:val="en-ZA"/>
              </w:rPr>
            </w:pPr>
          </w:p>
        </w:tc>
      </w:tr>
    </w:tbl>
    <w:p w14:paraId="1F59B3D3" w14:textId="77777777" w:rsidR="003776E8" w:rsidRPr="00593086" w:rsidRDefault="003776E8" w:rsidP="00A658B4">
      <w:pPr>
        <w:spacing w:line="360" w:lineRule="auto"/>
        <w:jc w:val="both"/>
        <w:rPr>
          <w:rFonts w:asciiTheme="minorHAnsi" w:hAnsiTheme="minorHAnsi" w:cstheme="minorHAnsi"/>
          <w:bCs/>
          <w:lang w:val="en-ZA"/>
        </w:rPr>
      </w:pPr>
    </w:p>
    <w:sectPr w:rsidR="003776E8" w:rsidRPr="00593086" w:rsidSect="00727829">
      <w:headerReference w:type="default" r:id="rId8"/>
      <w:footerReference w:type="default" r:id="rId9"/>
      <w:type w:val="continuous"/>
      <w:pgSz w:w="16838" w:h="11899" w:orient="landscape"/>
      <w:pgMar w:top="1126" w:right="1440" w:bottom="1701" w:left="1818" w:header="720" w:footer="40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2E2EF" w14:textId="77777777" w:rsidR="00073B77" w:rsidRDefault="00073B77" w:rsidP="00D901EC">
      <w:r>
        <w:separator/>
      </w:r>
    </w:p>
  </w:endnote>
  <w:endnote w:type="continuationSeparator" w:id="0">
    <w:p w14:paraId="5D5B2030" w14:textId="77777777" w:rsidR="00073B77" w:rsidRDefault="00073B77" w:rsidP="00D90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30D1F" w14:textId="77777777" w:rsidR="00710B52" w:rsidRPr="00D7649D" w:rsidRDefault="008224F2" w:rsidP="00D7649D">
    <w:pPr>
      <w:pStyle w:val="Foot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409F40B" wp14:editId="0CE3FDC6">
              <wp:simplePos x="0" y="0"/>
              <wp:positionH relativeFrom="column">
                <wp:posOffset>-546735</wp:posOffset>
              </wp:positionH>
              <wp:positionV relativeFrom="page">
                <wp:posOffset>9704070</wp:posOffset>
              </wp:positionV>
              <wp:extent cx="5143500" cy="457200"/>
              <wp:effectExtent l="0" t="0" r="0" b="1905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398373" w14:textId="77777777" w:rsidR="007C445E" w:rsidRPr="00CD1F9B" w:rsidRDefault="007C445E" w:rsidP="007C445E">
                          <w:pPr>
                            <w:rPr>
                              <w:rFonts w:ascii="Arial" w:hAnsi="Arial"/>
                              <w:sz w:val="16"/>
                            </w:rPr>
                          </w:pPr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205 Nelson Mandela Drive/</w:t>
                          </w:r>
                          <w:proofErr w:type="spellStart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Rylaan</w:t>
                          </w:r>
                          <w:proofErr w:type="spellEnd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, Park West/</w:t>
                          </w:r>
                          <w:proofErr w:type="spellStart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Parkwes</w:t>
                          </w:r>
                          <w:proofErr w:type="spellEnd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, Bloemfontein 9301, South Africa/</w:t>
                          </w:r>
                          <w:proofErr w:type="spellStart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Suid</w:t>
                          </w:r>
                          <w:proofErr w:type="spellEnd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-Afrika</w:t>
                          </w:r>
                        </w:p>
                        <w:p w14:paraId="137495C4" w14:textId="77777777" w:rsidR="007C445E" w:rsidRPr="00CD1F9B" w:rsidRDefault="007C445E" w:rsidP="007C445E">
                          <w:pPr>
                            <w:rPr>
                              <w:rFonts w:ascii="Arial" w:hAnsi="Arial"/>
                              <w:sz w:val="16"/>
                            </w:rPr>
                          </w:pPr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P.O. Box/</w:t>
                          </w:r>
                          <w:proofErr w:type="spellStart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Posbus</w:t>
                          </w:r>
                          <w:proofErr w:type="spellEnd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 xml:space="preserve"> 339, Bloemfontein 9300, South Africa/</w:t>
                          </w:r>
                          <w:proofErr w:type="spellStart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Suid</w:t>
                          </w:r>
                          <w:proofErr w:type="spellEnd"/>
                          <w:r w:rsidRPr="00CD1F9B">
                            <w:rPr>
                              <w:rFonts w:ascii="Arial" w:hAnsi="Arial"/>
                              <w:sz w:val="16"/>
                            </w:rPr>
                            <w:t>-Afrika, T: +27(0)51 401 9111, www.ufs.ac.za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09F40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43.05pt;margin-top:764.1pt;width:405pt;height:3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" filled="f" stroked="f">
              <v:textbox inset=",7.2pt,,7.2pt">
                <w:txbxContent>
                  <w:p w14:paraId="22398373" w14:textId="77777777" w:rsidR="007C445E" w:rsidRPr="00CD1F9B" w:rsidRDefault="007C445E" w:rsidP="007C445E">
                    <w:pPr>
                      <w:rPr>
                        <w:rFonts w:ascii="Arial" w:hAnsi="Arial"/>
                        <w:sz w:val="16"/>
                      </w:rPr>
                    </w:pPr>
                    <w:r w:rsidRPr="00CD1F9B">
                      <w:rPr>
                        <w:rFonts w:ascii="Arial" w:hAnsi="Arial"/>
                        <w:sz w:val="16"/>
                      </w:rPr>
                      <w:t>205 Nelson Mandela Drive/</w:t>
                    </w:r>
                    <w:proofErr w:type="spellStart"/>
                    <w:r w:rsidRPr="00CD1F9B">
                      <w:rPr>
                        <w:rFonts w:ascii="Arial" w:hAnsi="Arial"/>
                        <w:sz w:val="16"/>
                      </w:rPr>
                      <w:t>Rylaan</w:t>
                    </w:r>
                    <w:proofErr w:type="spellEnd"/>
                    <w:r w:rsidRPr="00CD1F9B">
                      <w:rPr>
                        <w:rFonts w:ascii="Arial" w:hAnsi="Arial"/>
                        <w:sz w:val="16"/>
                      </w:rPr>
                      <w:t>, Park West/</w:t>
                    </w:r>
                    <w:proofErr w:type="spellStart"/>
                    <w:r w:rsidRPr="00CD1F9B">
                      <w:rPr>
                        <w:rFonts w:ascii="Arial" w:hAnsi="Arial"/>
                        <w:sz w:val="16"/>
                      </w:rPr>
                      <w:t>Parkwes</w:t>
                    </w:r>
                    <w:proofErr w:type="spellEnd"/>
                    <w:r w:rsidRPr="00CD1F9B">
                      <w:rPr>
                        <w:rFonts w:ascii="Arial" w:hAnsi="Arial"/>
                        <w:sz w:val="16"/>
                      </w:rPr>
                      <w:t>, Bloemfontein 9301, South Africa/</w:t>
                    </w:r>
                    <w:proofErr w:type="spellStart"/>
                    <w:r w:rsidRPr="00CD1F9B">
                      <w:rPr>
                        <w:rFonts w:ascii="Arial" w:hAnsi="Arial"/>
                        <w:sz w:val="16"/>
                      </w:rPr>
                      <w:t>Suid</w:t>
                    </w:r>
                    <w:proofErr w:type="spellEnd"/>
                    <w:r w:rsidRPr="00CD1F9B">
                      <w:rPr>
                        <w:rFonts w:ascii="Arial" w:hAnsi="Arial"/>
                        <w:sz w:val="16"/>
                      </w:rPr>
                      <w:t>-Afrika</w:t>
                    </w:r>
                  </w:p>
                  <w:p w14:paraId="137495C4" w14:textId="77777777" w:rsidR="007C445E" w:rsidRPr="00CD1F9B" w:rsidRDefault="007C445E" w:rsidP="007C445E">
                    <w:pPr>
                      <w:rPr>
                        <w:rFonts w:ascii="Arial" w:hAnsi="Arial"/>
                        <w:sz w:val="16"/>
                      </w:rPr>
                    </w:pPr>
                    <w:r w:rsidRPr="00CD1F9B">
                      <w:rPr>
                        <w:rFonts w:ascii="Arial" w:hAnsi="Arial"/>
                        <w:sz w:val="16"/>
                      </w:rPr>
                      <w:t>P.O. Box/</w:t>
                    </w:r>
                    <w:proofErr w:type="spellStart"/>
                    <w:r w:rsidRPr="00CD1F9B">
                      <w:rPr>
                        <w:rFonts w:ascii="Arial" w:hAnsi="Arial"/>
                        <w:sz w:val="16"/>
                      </w:rPr>
                      <w:t>Posbus</w:t>
                    </w:r>
                    <w:proofErr w:type="spellEnd"/>
                    <w:r w:rsidRPr="00CD1F9B">
                      <w:rPr>
                        <w:rFonts w:ascii="Arial" w:hAnsi="Arial"/>
                        <w:sz w:val="16"/>
                      </w:rPr>
                      <w:t xml:space="preserve"> 339, Bloemfontein 9300, South Africa/</w:t>
                    </w:r>
                    <w:proofErr w:type="spellStart"/>
                    <w:r w:rsidRPr="00CD1F9B">
                      <w:rPr>
                        <w:rFonts w:ascii="Arial" w:hAnsi="Arial"/>
                        <w:sz w:val="16"/>
                      </w:rPr>
                      <w:t>Suid</w:t>
                    </w:r>
                    <w:proofErr w:type="spellEnd"/>
                    <w:r w:rsidRPr="00CD1F9B">
                      <w:rPr>
                        <w:rFonts w:ascii="Arial" w:hAnsi="Arial"/>
                        <w:sz w:val="16"/>
                      </w:rPr>
                      <w:t>-Afrika, T: +27(0)51 401 9111, www.ufs.ac.za</w:t>
                    </w:r>
                  </w:p>
                </w:txbxContent>
              </v:textbox>
              <w10:wrap type="tight" anchory="page"/>
            </v:shape>
          </w:pict>
        </mc:Fallback>
      </mc:AlternateContent>
    </w:r>
    <w:r>
      <w:rPr>
        <w:noProof/>
        <w:lang w:val="en-ZA" w:eastAsia="en-ZA"/>
      </w:rPr>
      <w:drawing>
        <wp:anchor distT="0" distB="0" distL="114935" distR="114935" simplePos="0" relativeHeight="251655680" behindDoc="0" locked="0" layoutInCell="1" allowOverlap="1" wp14:anchorId="218B5C1D" wp14:editId="7A598D70">
          <wp:simplePos x="0" y="0"/>
          <wp:positionH relativeFrom="column">
            <wp:posOffset>-617855</wp:posOffset>
          </wp:positionH>
          <wp:positionV relativeFrom="page">
            <wp:posOffset>9565640</wp:posOffset>
          </wp:positionV>
          <wp:extent cx="6501765" cy="678815"/>
          <wp:effectExtent l="0" t="0" r="0" b="0"/>
          <wp:wrapTight wrapText="bothSides">
            <wp:wrapPolygon edited="0">
              <wp:start x="0" y="0"/>
              <wp:lineTo x="0" y="21216"/>
              <wp:lineTo x="21518" y="21216"/>
              <wp:lineTo x="21518" y="0"/>
              <wp:lineTo x="0" y="0"/>
            </wp:wrapPolygon>
          </wp:wrapTight>
          <wp:docPr id="12" name="Picture 12" descr="UFS Letterhead proposed03-17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UFS Letterhead proposed03-17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1765" cy="6788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AB95E" w14:textId="77777777" w:rsidR="00073B77" w:rsidRDefault="00073B77" w:rsidP="00D901EC">
      <w:r>
        <w:separator/>
      </w:r>
    </w:p>
  </w:footnote>
  <w:footnote w:type="continuationSeparator" w:id="0">
    <w:p w14:paraId="4AE25E87" w14:textId="77777777" w:rsidR="00073B77" w:rsidRDefault="00073B77" w:rsidP="00D901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F2790" w14:textId="1AB56691" w:rsidR="00710B52" w:rsidRDefault="00110B83">
    <w:pPr>
      <w:pStyle w:val="Head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9B9E7F4" wp14:editId="49BD776C">
              <wp:simplePos x="0" y="0"/>
              <wp:positionH relativeFrom="column">
                <wp:posOffset>2653465</wp:posOffset>
              </wp:positionH>
              <wp:positionV relativeFrom="paragraph">
                <wp:posOffset>527685</wp:posOffset>
              </wp:positionV>
              <wp:extent cx="3780155" cy="172720"/>
              <wp:effectExtent l="11430" t="10795" r="8890" b="6985"/>
              <wp:wrapNone/>
              <wp:docPr id="2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780155" cy="17272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A40084"/>
                      </a:solidFill>
                      <a:ln w="9525">
                        <a:solidFill>
                          <a:srgbClr val="A40084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5695F6C" id="AutoShape 7" o:spid="_x0000_s1026" style="position:absolute;margin-left:208.95pt;margin-top:41.55pt;width:297.65pt;height:13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" fillcolor="#a40084" strokecolor="#a40084"/>
          </w:pict>
        </mc:Fallback>
      </mc:AlternateContent>
    </w:r>
    <w:r w:rsidR="008224F2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89D22B3" wp14:editId="122DAFA3">
              <wp:simplePos x="0" y="0"/>
              <wp:positionH relativeFrom="column">
                <wp:posOffset>-733425</wp:posOffset>
              </wp:positionH>
              <wp:positionV relativeFrom="paragraph">
                <wp:posOffset>57150</wp:posOffset>
              </wp:positionV>
              <wp:extent cx="6877050" cy="933450"/>
              <wp:effectExtent l="381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77050" cy="9334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4D4A55" w14:textId="77777777" w:rsidR="00C570E0" w:rsidRDefault="00C570E0" w:rsidP="00C570E0">
                          <w:pPr>
                            <w:ind w:left="3969" w:hanging="3969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9D22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57.75pt;margin-top:4.5pt;width:541.5pt;height:7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" stroked="f">
              <v:textbox>
                <w:txbxContent>
                  <w:p w14:paraId="6E4D4A55" w14:textId="77777777" w:rsidR="00C570E0" w:rsidRDefault="00C570E0" w:rsidP="00C570E0">
                    <w:pPr>
                      <w:ind w:left="3969" w:hanging="3969"/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46FF"/>
    <w:multiLevelType w:val="hybridMultilevel"/>
    <w:tmpl w:val="B72494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32C95"/>
    <w:multiLevelType w:val="hybridMultilevel"/>
    <w:tmpl w:val="44F4BCF0"/>
    <w:lvl w:ilvl="0" w:tplc="B516B848">
      <w:start w:val="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4F354A"/>
    <w:multiLevelType w:val="hybridMultilevel"/>
    <w:tmpl w:val="BFA82D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523F6"/>
    <w:multiLevelType w:val="hybridMultilevel"/>
    <w:tmpl w:val="4EB86810"/>
    <w:lvl w:ilvl="0" w:tplc="58CC2246">
      <w:numFmt w:val="bullet"/>
      <w:lvlText w:val="-"/>
      <w:lvlJc w:val="left"/>
      <w:pPr>
        <w:ind w:left="1680" w:hanging="360"/>
      </w:pPr>
      <w:rPr>
        <w:rFonts w:ascii="Calibri" w:eastAsia="Cambr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4" w15:restartNumberingAfterBreak="0">
    <w:nsid w:val="1F147F55"/>
    <w:multiLevelType w:val="multilevel"/>
    <w:tmpl w:val="8A16F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D70E79"/>
    <w:multiLevelType w:val="hybridMultilevel"/>
    <w:tmpl w:val="388E2C1A"/>
    <w:lvl w:ilvl="0" w:tplc="DEE455B4">
      <w:start w:val="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18A3B9F"/>
    <w:multiLevelType w:val="hybridMultilevel"/>
    <w:tmpl w:val="0BDC4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D1054"/>
    <w:multiLevelType w:val="hybridMultilevel"/>
    <w:tmpl w:val="8CC87F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67238"/>
    <w:multiLevelType w:val="hybridMultilevel"/>
    <w:tmpl w:val="CCEC23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B2100"/>
    <w:multiLevelType w:val="hybridMultilevel"/>
    <w:tmpl w:val="418AD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839381">
    <w:abstractNumId w:val="4"/>
  </w:num>
  <w:num w:numId="2" w16cid:durableId="162207323">
    <w:abstractNumId w:val="6"/>
  </w:num>
  <w:num w:numId="3" w16cid:durableId="1722241849">
    <w:abstractNumId w:val="2"/>
  </w:num>
  <w:num w:numId="4" w16cid:durableId="1724719822">
    <w:abstractNumId w:val="7"/>
  </w:num>
  <w:num w:numId="5" w16cid:durableId="2059698113">
    <w:abstractNumId w:val="1"/>
  </w:num>
  <w:num w:numId="6" w16cid:durableId="2072341479">
    <w:abstractNumId w:val="5"/>
  </w:num>
  <w:num w:numId="7" w16cid:durableId="1767841038">
    <w:abstractNumId w:val="0"/>
  </w:num>
  <w:num w:numId="8" w16cid:durableId="1975867347">
    <w:abstractNumId w:val="8"/>
  </w:num>
  <w:num w:numId="9" w16cid:durableId="1202326897">
    <w:abstractNumId w:val="9"/>
  </w:num>
  <w:num w:numId="10" w16cid:durableId="2279624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FkuYmZsaWBiaGFko6SsGpxcWZ+XkgBca1AFkWSTosAAAA"/>
  </w:docVars>
  <w:rsids>
    <w:rsidRoot w:val="00D7649D"/>
    <w:rsid w:val="000102A6"/>
    <w:rsid w:val="00011D67"/>
    <w:rsid w:val="00012747"/>
    <w:rsid w:val="000172B9"/>
    <w:rsid w:val="00023FA3"/>
    <w:rsid w:val="00025303"/>
    <w:rsid w:val="0004297D"/>
    <w:rsid w:val="00052946"/>
    <w:rsid w:val="0006261F"/>
    <w:rsid w:val="0006799D"/>
    <w:rsid w:val="00073B77"/>
    <w:rsid w:val="00085B5B"/>
    <w:rsid w:val="00093B13"/>
    <w:rsid w:val="000A0F17"/>
    <w:rsid w:val="000A2B29"/>
    <w:rsid w:val="000A3345"/>
    <w:rsid w:val="000C1AEB"/>
    <w:rsid w:val="000E504E"/>
    <w:rsid w:val="000F679B"/>
    <w:rsid w:val="000F6DD2"/>
    <w:rsid w:val="000F7816"/>
    <w:rsid w:val="00110B83"/>
    <w:rsid w:val="00111C6F"/>
    <w:rsid w:val="00136EC8"/>
    <w:rsid w:val="00155458"/>
    <w:rsid w:val="001603D1"/>
    <w:rsid w:val="001639CD"/>
    <w:rsid w:val="00175F44"/>
    <w:rsid w:val="00176407"/>
    <w:rsid w:val="00182295"/>
    <w:rsid w:val="00185B24"/>
    <w:rsid w:val="00186ACB"/>
    <w:rsid w:val="001B246D"/>
    <w:rsid w:val="001C4BD8"/>
    <w:rsid w:val="001D6787"/>
    <w:rsid w:val="001E1798"/>
    <w:rsid w:val="001E2DFD"/>
    <w:rsid w:val="00202ECB"/>
    <w:rsid w:val="002043FE"/>
    <w:rsid w:val="002045CB"/>
    <w:rsid w:val="002068BD"/>
    <w:rsid w:val="00210121"/>
    <w:rsid w:val="002247AF"/>
    <w:rsid w:val="00235493"/>
    <w:rsid w:val="00243553"/>
    <w:rsid w:val="0024507B"/>
    <w:rsid w:val="002457DA"/>
    <w:rsid w:val="00273866"/>
    <w:rsid w:val="00273E7C"/>
    <w:rsid w:val="00283FF4"/>
    <w:rsid w:val="002852C7"/>
    <w:rsid w:val="002A40C8"/>
    <w:rsid w:val="002A45AA"/>
    <w:rsid w:val="002B09D6"/>
    <w:rsid w:val="002B7DD6"/>
    <w:rsid w:val="002C3B69"/>
    <w:rsid w:val="002D10C5"/>
    <w:rsid w:val="002D1637"/>
    <w:rsid w:val="002D442B"/>
    <w:rsid w:val="002F1D6E"/>
    <w:rsid w:val="003022BB"/>
    <w:rsid w:val="0030468F"/>
    <w:rsid w:val="0030642A"/>
    <w:rsid w:val="0031300A"/>
    <w:rsid w:val="003200A1"/>
    <w:rsid w:val="00333223"/>
    <w:rsid w:val="003462D3"/>
    <w:rsid w:val="00350F71"/>
    <w:rsid w:val="0035548A"/>
    <w:rsid w:val="00362A9A"/>
    <w:rsid w:val="00373207"/>
    <w:rsid w:val="003776E8"/>
    <w:rsid w:val="0039061A"/>
    <w:rsid w:val="003960F3"/>
    <w:rsid w:val="003A2ACE"/>
    <w:rsid w:val="003B1CA1"/>
    <w:rsid w:val="003B59CC"/>
    <w:rsid w:val="003C041E"/>
    <w:rsid w:val="003C1339"/>
    <w:rsid w:val="003C2B43"/>
    <w:rsid w:val="003D35CA"/>
    <w:rsid w:val="003D6139"/>
    <w:rsid w:val="003D6DEF"/>
    <w:rsid w:val="003D78E9"/>
    <w:rsid w:val="003E1EAD"/>
    <w:rsid w:val="003E3B47"/>
    <w:rsid w:val="003E5112"/>
    <w:rsid w:val="004079E3"/>
    <w:rsid w:val="00430FD8"/>
    <w:rsid w:val="00437F4B"/>
    <w:rsid w:val="004417F2"/>
    <w:rsid w:val="0044249D"/>
    <w:rsid w:val="00451545"/>
    <w:rsid w:val="00452236"/>
    <w:rsid w:val="004525DB"/>
    <w:rsid w:val="0045651E"/>
    <w:rsid w:val="00463D5E"/>
    <w:rsid w:val="00467620"/>
    <w:rsid w:val="00475FFE"/>
    <w:rsid w:val="004844D4"/>
    <w:rsid w:val="00485DA0"/>
    <w:rsid w:val="00491156"/>
    <w:rsid w:val="004924DA"/>
    <w:rsid w:val="004A2EFD"/>
    <w:rsid w:val="004A7348"/>
    <w:rsid w:val="004B362D"/>
    <w:rsid w:val="004B4268"/>
    <w:rsid w:val="004C3D4A"/>
    <w:rsid w:val="004D6B8E"/>
    <w:rsid w:val="004F03DE"/>
    <w:rsid w:val="00517CD9"/>
    <w:rsid w:val="00531CA7"/>
    <w:rsid w:val="00540C6D"/>
    <w:rsid w:val="005439CC"/>
    <w:rsid w:val="00543C63"/>
    <w:rsid w:val="005465C1"/>
    <w:rsid w:val="00551FB7"/>
    <w:rsid w:val="00560429"/>
    <w:rsid w:val="00563E6C"/>
    <w:rsid w:val="00566B1E"/>
    <w:rsid w:val="005708E4"/>
    <w:rsid w:val="00585D0D"/>
    <w:rsid w:val="00587B52"/>
    <w:rsid w:val="00593086"/>
    <w:rsid w:val="005A3E73"/>
    <w:rsid w:val="005A4A7A"/>
    <w:rsid w:val="005A60EB"/>
    <w:rsid w:val="005A6311"/>
    <w:rsid w:val="005B727C"/>
    <w:rsid w:val="005E3155"/>
    <w:rsid w:val="005F0F48"/>
    <w:rsid w:val="005F55E3"/>
    <w:rsid w:val="005F77A3"/>
    <w:rsid w:val="006162CE"/>
    <w:rsid w:val="006256EA"/>
    <w:rsid w:val="00644798"/>
    <w:rsid w:val="00645F1A"/>
    <w:rsid w:val="006534DB"/>
    <w:rsid w:val="00661661"/>
    <w:rsid w:val="0068008B"/>
    <w:rsid w:val="006813B9"/>
    <w:rsid w:val="006968B0"/>
    <w:rsid w:val="006B496B"/>
    <w:rsid w:val="006B5D86"/>
    <w:rsid w:val="006C5BC8"/>
    <w:rsid w:val="006D3E64"/>
    <w:rsid w:val="006E0CC1"/>
    <w:rsid w:val="006F1134"/>
    <w:rsid w:val="006F6813"/>
    <w:rsid w:val="00701B43"/>
    <w:rsid w:val="0070517C"/>
    <w:rsid w:val="007105D7"/>
    <w:rsid w:val="00710B52"/>
    <w:rsid w:val="00717007"/>
    <w:rsid w:val="00727829"/>
    <w:rsid w:val="007372F1"/>
    <w:rsid w:val="00737BE1"/>
    <w:rsid w:val="00747776"/>
    <w:rsid w:val="007517C4"/>
    <w:rsid w:val="00751A38"/>
    <w:rsid w:val="00751E53"/>
    <w:rsid w:val="00760D26"/>
    <w:rsid w:val="00762B90"/>
    <w:rsid w:val="00773FB5"/>
    <w:rsid w:val="00796AAA"/>
    <w:rsid w:val="007979F8"/>
    <w:rsid w:val="007A2E01"/>
    <w:rsid w:val="007A5045"/>
    <w:rsid w:val="007B4B95"/>
    <w:rsid w:val="007B5EE7"/>
    <w:rsid w:val="007C445E"/>
    <w:rsid w:val="007D1710"/>
    <w:rsid w:val="007D4065"/>
    <w:rsid w:val="00806BF6"/>
    <w:rsid w:val="00807154"/>
    <w:rsid w:val="008130DC"/>
    <w:rsid w:val="0081314D"/>
    <w:rsid w:val="008224F2"/>
    <w:rsid w:val="00824AE7"/>
    <w:rsid w:val="00834D03"/>
    <w:rsid w:val="00837698"/>
    <w:rsid w:val="00846C5A"/>
    <w:rsid w:val="008543E1"/>
    <w:rsid w:val="008564DE"/>
    <w:rsid w:val="00857860"/>
    <w:rsid w:val="00866EE4"/>
    <w:rsid w:val="008814A9"/>
    <w:rsid w:val="00895043"/>
    <w:rsid w:val="008A0745"/>
    <w:rsid w:val="008A26A0"/>
    <w:rsid w:val="008B7BB3"/>
    <w:rsid w:val="008C3A41"/>
    <w:rsid w:val="008C669D"/>
    <w:rsid w:val="008D03E9"/>
    <w:rsid w:val="008D1689"/>
    <w:rsid w:val="00907373"/>
    <w:rsid w:val="009123BF"/>
    <w:rsid w:val="00927C69"/>
    <w:rsid w:val="00934C4C"/>
    <w:rsid w:val="00936033"/>
    <w:rsid w:val="0094209D"/>
    <w:rsid w:val="00945012"/>
    <w:rsid w:val="009571C1"/>
    <w:rsid w:val="0096750E"/>
    <w:rsid w:val="00973855"/>
    <w:rsid w:val="00975A35"/>
    <w:rsid w:val="009836CC"/>
    <w:rsid w:val="009876E1"/>
    <w:rsid w:val="00991A7F"/>
    <w:rsid w:val="00992507"/>
    <w:rsid w:val="00996628"/>
    <w:rsid w:val="009A6608"/>
    <w:rsid w:val="009B0166"/>
    <w:rsid w:val="009C35C3"/>
    <w:rsid w:val="009C7E00"/>
    <w:rsid w:val="009D2FF5"/>
    <w:rsid w:val="009E2DAB"/>
    <w:rsid w:val="00A108DB"/>
    <w:rsid w:val="00A14360"/>
    <w:rsid w:val="00A155AD"/>
    <w:rsid w:val="00A257A8"/>
    <w:rsid w:val="00A271B5"/>
    <w:rsid w:val="00A314DD"/>
    <w:rsid w:val="00A31767"/>
    <w:rsid w:val="00A50075"/>
    <w:rsid w:val="00A52370"/>
    <w:rsid w:val="00A572FA"/>
    <w:rsid w:val="00A658B4"/>
    <w:rsid w:val="00A82AF3"/>
    <w:rsid w:val="00A92D77"/>
    <w:rsid w:val="00A94B01"/>
    <w:rsid w:val="00AA20CE"/>
    <w:rsid w:val="00AC4C9A"/>
    <w:rsid w:val="00AD7818"/>
    <w:rsid w:val="00AE50FA"/>
    <w:rsid w:val="00AE5CAB"/>
    <w:rsid w:val="00B00A9C"/>
    <w:rsid w:val="00B01191"/>
    <w:rsid w:val="00B14083"/>
    <w:rsid w:val="00B36E39"/>
    <w:rsid w:val="00B46A80"/>
    <w:rsid w:val="00B55E7D"/>
    <w:rsid w:val="00B65A56"/>
    <w:rsid w:val="00B67EAB"/>
    <w:rsid w:val="00B700CD"/>
    <w:rsid w:val="00B9070F"/>
    <w:rsid w:val="00BC1B0C"/>
    <w:rsid w:val="00BE43FE"/>
    <w:rsid w:val="00BF418B"/>
    <w:rsid w:val="00BF4B1C"/>
    <w:rsid w:val="00C042BB"/>
    <w:rsid w:val="00C04EA0"/>
    <w:rsid w:val="00C15AB7"/>
    <w:rsid w:val="00C16372"/>
    <w:rsid w:val="00C44E34"/>
    <w:rsid w:val="00C5121E"/>
    <w:rsid w:val="00C529EA"/>
    <w:rsid w:val="00C570E0"/>
    <w:rsid w:val="00C57F47"/>
    <w:rsid w:val="00C62287"/>
    <w:rsid w:val="00C66FE0"/>
    <w:rsid w:val="00C71759"/>
    <w:rsid w:val="00C752A7"/>
    <w:rsid w:val="00C76AED"/>
    <w:rsid w:val="00C8136F"/>
    <w:rsid w:val="00CA340A"/>
    <w:rsid w:val="00CA440F"/>
    <w:rsid w:val="00CB409A"/>
    <w:rsid w:val="00CC022D"/>
    <w:rsid w:val="00CC6056"/>
    <w:rsid w:val="00CD17FE"/>
    <w:rsid w:val="00CD2047"/>
    <w:rsid w:val="00CD36D8"/>
    <w:rsid w:val="00CD47E9"/>
    <w:rsid w:val="00D100DF"/>
    <w:rsid w:val="00D120F8"/>
    <w:rsid w:val="00D16F9D"/>
    <w:rsid w:val="00D21843"/>
    <w:rsid w:val="00D22656"/>
    <w:rsid w:val="00D3672C"/>
    <w:rsid w:val="00D37BCC"/>
    <w:rsid w:val="00D466D1"/>
    <w:rsid w:val="00D5197F"/>
    <w:rsid w:val="00D54AA0"/>
    <w:rsid w:val="00D555E6"/>
    <w:rsid w:val="00D64A39"/>
    <w:rsid w:val="00D651A9"/>
    <w:rsid w:val="00D71D4B"/>
    <w:rsid w:val="00D7649D"/>
    <w:rsid w:val="00D83CA8"/>
    <w:rsid w:val="00D853B1"/>
    <w:rsid w:val="00D901EC"/>
    <w:rsid w:val="00D91F08"/>
    <w:rsid w:val="00DA61A6"/>
    <w:rsid w:val="00DB0A46"/>
    <w:rsid w:val="00DD3213"/>
    <w:rsid w:val="00DD62E4"/>
    <w:rsid w:val="00DE661D"/>
    <w:rsid w:val="00DF2901"/>
    <w:rsid w:val="00DF7981"/>
    <w:rsid w:val="00E01ECE"/>
    <w:rsid w:val="00E0775F"/>
    <w:rsid w:val="00E14280"/>
    <w:rsid w:val="00E215CA"/>
    <w:rsid w:val="00E27B94"/>
    <w:rsid w:val="00E32CC4"/>
    <w:rsid w:val="00E44C4D"/>
    <w:rsid w:val="00E44C80"/>
    <w:rsid w:val="00E45F27"/>
    <w:rsid w:val="00E512B6"/>
    <w:rsid w:val="00E6499E"/>
    <w:rsid w:val="00E67D98"/>
    <w:rsid w:val="00E71EA2"/>
    <w:rsid w:val="00E76A97"/>
    <w:rsid w:val="00E86AFF"/>
    <w:rsid w:val="00E903A8"/>
    <w:rsid w:val="00E96EF1"/>
    <w:rsid w:val="00E970F8"/>
    <w:rsid w:val="00EA5B71"/>
    <w:rsid w:val="00EB5F96"/>
    <w:rsid w:val="00EC768D"/>
    <w:rsid w:val="00ED346D"/>
    <w:rsid w:val="00ED3703"/>
    <w:rsid w:val="00EF3FD0"/>
    <w:rsid w:val="00F05072"/>
    <w:rsid w:val="00F10965"/>
    <w:rsid w:val="00F10F98"/>
    <w:rsid w:val="00F13061"/>
    <w:rsid w:val="00F1572C"/>
    <w:rsid w:val="00F24EC9"/>
    <w:rsid w:val="00F26B53"/>
    <w:rsid w:val="00F2713F"/>
    <w:rsid w:val="00F32C2F"/>
    <w:rsid w:val="00F37ADA"/>
    <w:rsid w:val="00F4777E"/>
    <w:rsid w:val="00F518C3"/>
    <w:rsid w:val="00F9366A"/>
    <w:rsid w:val="00F943ED"/>
    <w:rsid w:val="00F966B4"/>
    <w:rsid w:val="00F96C30"/>
    <w:rsid w:val="00FB24A1"/>
    <w:rsid w:val="00FD2601"/>
    <w:rsid w:val="00FD2A0B"/>
    <w:rsid w:val="00FD3C29"/>
    <w:rsid w:val="00FE6C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0D55491"/>
  <w15:docId w15:val="{9258FBA5-05D6-4426-B454-B76A90659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E00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49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D7649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7649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D7649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0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70E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76E8"/>
    <w:pPr>
      <w:ind w:left="720"/>
      <w:contextualSpacing/>
    </w:pPr>
    <w:rPr>
      <w:rFonts w:ascii="Arial" w:eastAsia="Times New Roman" w:hAnsi="Arial"/>
      <w:szCs w:val="20"/>
    </w:rPr>
  </w:style>
  <w:style w:type="table" w:styleId="TableGrid">
    <w:name w:val="Table Grid"/>
    <w:basedOn w:val="TableNormal"/>
    <w:uiPriority w:val="59"/>
    <w:rsid w:val="003960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45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g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be</dc:creator>
  <cp:keywords/>
  <cp:lastModifiedBy>Dulcie Malimabe</cp:lastModifiedBy>
  <cp:revision>5</cp:revision>
  <cp:lastPrinted>2020-06-03T08:03:00Z</cp:lastPrinted>
  <dcterms:created xsi:type="dcterms:W3CDTF">2021-05-05T07:17:00Z</dcterms:created>
  <dcterms:modified xsi:type="dcterms:W3CDTF">2024-01-30T12:29:00Z</dcterms:modified>
</cp:coreProperties>
</file>